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margin" w:tblpX="-275" w:tblpY="1021"/>
        <w:tblW w:w="11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75"/>
        <w:gridCol w:w="879"/>
        <w:gridCol w:w="831"/>
        <w:gridCol w:w="810"/>
        <w:gridCol w:w="754"/>
        <w:gridCol w:w="776"/>
        <w:gridCol w:w="3960"/>
        <w:gridCol w:w="1620"/>
        <w:gridCol w:w="900"/>
      </w:tblGrid>
      <w:tr w:rsidR="00507C9B" w14:paraId="23FDD918" w14:textId="77777777" w:rsidTr="00767E59">
        <w:trPr>
          <w:trHeight w:val="259"/>
        </w:trPr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CE8DDA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Y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24A23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DATE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70C0ED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A5F181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754" w:type="dxa"/>
            <w:vAlign w:val="center"/>
          </w:tcPr>
          <w:p w14:paraId="0A2EBE8E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IN</w:t>
            </w:r>
          </w:p>
        </w:tc>
        <w:tc>
          <w:tcPr>
            <w:tcW w:w="776" w:type="dxa"/>
            <w:vAlign w:val="center"/>
          </w:tcPr>
          <w:p w14:paraId="3E50F526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OUT</w:t>
            </w: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D9890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CLIENT SIGNATURE</w:t>
            </w: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6B6DD3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EMP.  INITIALS</w:t>
            </w: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60F0AC" w14:textId="77777777" w:rsidR="00507C9B" w:rsidRPr="00805686" w:rsidRDefault="00507C9B" w:rsidP="00767E59">
            <w:pPr>
              <w:pStyle w:val="TableContents"/>
              <w:jc w:val="center"/>
              <w:rPr>
                <w:b/>
                <w:sz w:val="20"/>
              </w:rPr>
            </w:pPr>
            <w:r w:rsidRPr="00805686">
              <w:rPr>
                <w:b/>
                <w:sz w:val="20"/>
              </w:rPr>
              <w:t>TOTAL</w:t>
            </w:r>
          </w:p>
        </w:tc>
      </w:tr>
      <w:tr w:rsidR="00EE7FCD" w14:paraId="2EFDA08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E22B1" w14:textId="729C4904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05CA3F" w14:textId="48BA0CB8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2CCCF1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BF35B5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67C39D8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6C3EC2E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48A34F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ADFE9D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0DC2F9" w14:textId="77777777" w:rsidR="00EE7FCD" w:rsidRDefault="00EE7FCD" w:rsidP="00EE7FCD">
            <w:pPr>
              <w:pStyle w:val="TableContents"/>
            </w:pPr>
          </w:p>
        </w:tc>
      </w:tr>
      <w:tr w:rsidR="00EE7FCD" w14:paraId="2204BFE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050FBF" w14:textId="491F0816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39FA04" w14:textId="60E1FDD9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3926F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7F44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683CE0A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9844BF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25590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793634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2127E7" w14:textId="77777777" w:rsidR="00EE7FCD" w:rsidRDefault="00EE7FCD" w:rsidP="00EE7FCD">
            <w:pPr>
              <w:pStyle w:val="TableContents"/>
            </w:pPr>
          </w:p>
        </w:tc>
      </w:tr>
      <w:tr w:rsidR="00EE7FCD" w14:paraId="0784DBB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42EBD8" w14:textId="2006F377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5E78AA" w14:textId="67632E64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47D844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407F9F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86CC537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FD68946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5D2869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E3FFDD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DB9235" w14:textId="77777777" w:rsidR="00EE7FCD" w:rsidRDefault="00EE7FCD" w:rsidP="00EE7FCD">
            <w:pPr>
              <w:pStyle w:val="TableContents"/>
            </w:pPr>
          </w:p>
        </w:tc>
      </w:tr>
      <w:tr w:rsidR="00EE7FCD" w14:paraId="1A1994E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ECC003" w14:textId="161F2CD2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8EFB19" w14:textId="4EB4D4B0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43B6EA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CCF7C3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3149DBFE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9896554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01415A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34DAA8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B54B60" w14:textId="77777777" w:rsidR="00EE7FCD" w:rsidRDefault="00EE7FCD" w:rsidP="00EE7FCD">
            <w:pPr>
              <w:pStyle w:val="TableContents"/>
            </w:pPr>
          </w:p>
        </w:tc>
      </w:tr>
      <w:tr w:rsidR="00EE7FCD" w14:paraId="7A92901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71C1B2" w14:textId="3D626953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20C5D2" w14:textId="44674111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1E24E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39C15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67B1F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2240104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47C295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009695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9DC4C4" w14:textId="77777777" w:rsidR="00EE7FCD" w:rsidRDefault="00EE7FCD" w:rsidP="00EE7FCD">
            <w:pPr>
              <w:pStyle w:val="TableContents"/>
            </w:pPr>
          </w:p>
        </w:tc>
      </w:tr>
      <w:tr w:rsidR="00EE7FCD" w14:paraId="6A39216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AF5437" w14:textId="65ED8D57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3EBE49" w14:textId="2873BB25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16DD78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B3476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C58740D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868E0C0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31146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3A7702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F453A1" w14:textId="77777777" w:rsidR="00EE7FCD" w:rsidRDefault="00EE7FCD" w:rsidP="00EE7FCD">
            <w:pPr>
              <w:pStyle w:val="TableContents"/>
            </w:pPr>
          </w:p>
        </w:tc>
      </w:tr>
      <w:tr w:rsidR="00EE7FCD" w14:paraId="2C60ABB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C3450F" w14:textId="67DC8730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3D25B7" w14:textId="600555A0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DCD271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8227A6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C37C2AD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234499B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F8825F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AE3FCB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D21AF3" w14:textId="77777777" w:rsidR="00EE7FCD" w:rsidRDefault="00EE7FCD" w:rsidP="00EE7FCD">
            <w:pPr>
              <w:pStyle w:val="TableContents"/>
            </w:pPr>
          </w:p>
        </w:tc>
      </w:tr>
      <w:tr w:rsidR="00EE7FCD" w14:paraId="281B234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A7E08D" w14:textId="006DAC7C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5E31A1" w14:textId="31BD8C66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A2AE00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A1EE6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F8042C9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68EDBB5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8F7B8D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83D765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EB0B3E" w14:textId="77777777" w:rsidR="00EE7FCD" w:rsidRDefault="00EE7FCD" w:rsidP="00EE7FCD">
            <w:pPr>
              <w:pStyle w:val="TableContents"/>
            </w:pPr>
          </w:p>
        </w:tc>
      </w:tr>
      <w:tr w:rsidR="00EE7FCD" w14:paraId="655AB9FA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259896" w14:textId="3D5A0DF0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B9001" w14:textId="115DC2FE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B04437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35C14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A43BB3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714C2D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841A1C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EA941E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41049B" w14:textId="77777777" w:rsidR="00EE7FCD" w:rsidRDefault="00EE7FCD" w:rsidP="00EE7FCD">
            <w:pPr>
              <w:pStyle w:val="TableContents"/>
            </w:pPr>
          </w:p>
        </w:tc>
      </w:tr>
      <w:tr w:rsidR="00EE7FCD" w14:paraId="45ABD5D3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9D8C8D" w14:textId="14F911DF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25EA2C" w14:textId="1C97D51E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95518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4B28F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922D29E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F6D9DA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1073F5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3D7046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08E0FB" w14:textId="77777777" w:rsidR="00EE7FCD" w:rsidRDefault="00EE7FCD" w:rsidP="00EE7FCD">
            <w:pPr>
              <w:pStyle w:val="TableContents"/>
            </w:pPr>
          </w:p>
        </w:tc>
      </w:tr>
      <w:tr w:rsidR="00EE7FCD" w14:paraId="5AA34B32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36D4EB" w14:textId="5DDCB025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33056" w14:textId="75404FE8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B21B8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D7AE90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350A8F3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86E3590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09B37F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37F556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CBDB27" w14:textId="77777777" w:rsidR="00EE7FCD" w:rsidRDefault="00EE7FCD" w:rsidP="00EE7FCD">
            <w:pPr>
              <w:pStyle w:val="TableContents"/>
            </w:pPr>
          </w:p>
        </w:tc>
      </w:tr>
      <w:tr w:rsidR="00EE7FCD" w14:paraId="5AC523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88A9CF" w14:textId="207E08D7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E75294" w14:textId="097A4ECD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57AC38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769984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1EC272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BA6167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7FE1C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9C6B2F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C8E34E" w14:textId="77777777" w:rsidR="00EE7FCD" w:rsidRDefault="00EE7FCD" w:rsidP="00EE7FCD">
            <w:pPr>
              <w:pStyle w:val="TableContents"/>
            </w:pPr>
          </w:p>
        </w:tc>
      </w:tr>
      <w:tr w:rsidR="00EE7FCD" w14:paraId="658A6C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F53187" w14:textId="30D31785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79F7E8" w14:textId="5DA3D459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2886C1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C65D2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F150A0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AEFCB1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320E1BA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8064BA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A50A56" w14:textId="77777777" w:rsidR="00EE7FCD" w:rsidRDefault="00EE7FCD" w:rsidP="00EE7FCD">
            <w:pPr>
              <w:pStyle w:val="TableContents"/>
            </w:pPr>
          </w:p>
        </w:tc>
      </w:tr>
      <w:tr w:rsidR="00EE7FCD" w14:paraId="7703B88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62A3CD" w14:textId="28D6D90D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32AE57" w14:textId="7F3D86BA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57024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FFC40D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710E12B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4D9AFC2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C8FDBF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BB7974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2F34A6" w14:textId="77777777" w:rsidR="00EE7FCD" w:rsidRDefault="00EE7FCD" w:rsidP="00EE7FCD">
            <w:pPr>
              <w:pStyle w:val="TableContents"/>
            </w:pPr>
          </w:p>
        </w:tc>
      </w:tr>
      <w:tr w:rsidR="00EE7FCD" w14:paraId="0C88803D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CA9597" w14:textId="369BEF67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D9A296" w14:textId="555FCD70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3F4171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BE4394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93328B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AAE6EF8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E3DC31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82EAD7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7805EE" w14:textId="77777777" w:rsidR="00EE7FCD" w:rsidRDefault="00EE7FCD" w:rsidP="00EE7FCD">
            <w:pPr>
              <w:pStyle w:val="TableContents"/>
            </w:pPr>
          </w:p>
        </w:tc>
      </w:tr>
      <w:tr w:rsidR="00EE7FCD" w14:paraId="6E51B09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AC528A" w14:textId="740FCFF2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E762AE" w14:textId="10F4D68C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C19270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1BBBBD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6FE0E77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5B7DA5A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49AB65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4141D1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86E025" w14:textId="77777777" w:rsidR="00EE7FCD" w:rsidRDefault="00EE7FCD" w:rsidP="00EE7FCD">
            <w:pPr>
              <w:pStyle w:val="TableContents"/>
            </w:pPr>
          </w:p>
        </w:tc>
      </w:tr>
      <w:tr w:rsidR="00EE7FCD" w14:paraId="4291432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F0D085" w14:textId="061B3061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7C70BC" w14:textId="309DC559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FD9DC9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9AF86B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338F6E3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B645063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6CAB58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F656D0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6D4F89" w14:textId="77777777" w:rsidR="00EE7FCD" w:rsidRDefault="00EE7FCD" w:rsidP="00EE7FCD">
            <w:pPr>
              <w:pStyle w:val="TableContents"/>
            </w:pPr>
          </w:p>
        </w:tc>
      </w:tr>
      <w:tr w:rsidR="00EE7FCD" w14:paraId="3F8772E0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98608" w14:textId="2AE36F7E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27C576" w14:textId="77CE093D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8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CF1091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BB5633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46E6E653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31EEB7A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3C5B51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834E0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61585A" w14:textId="77777777" w:rsidR="00EE7FCD" w:rsidRDefault="00EE7FCD" w:rsidP="00EE7FCD">
            <w:pPr>
              <w:pStyle w:val="TableContents"/>
            </w:pPr>
          </w:p>
        </w:tc>
      </w:tr>
      <w:tr w:rsidR="00EE7FCD" w14:paraId="1D9495E6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4ED0B8" w14:textId="104BE1B9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A9F869" w14:textId="20B11D7B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19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ABBE9E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BC918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5F270775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77560E88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78815A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071C9C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E14804" w14:textId="77777777" w:rsidR="00EE7FCD" w:rsidRDefault="00EE7FCD" w:rsidP="00EE7FCD">
            <w:pPr>
              <w:pStyle w:val="TableContents"/>
            </w:pPr>
          </w:p>
        </w:tc>
      </w:tr>
      <w:tr w:rsidR="00EE7FCD" w14:paraId="5916252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47673A" w14:textId="274CFEBB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5011A3" w14:textId="28A44A81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</w:t>
            </w:r>
            <w:r w:rsidRPr="00805686">
              <w:rPr>
                <w:sz w:val="22"/>
              </w:rPr>
              <w:t>0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14D78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C5B15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D31FC2D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1A41773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246D19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7A1527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8A2E12" w14:textId="77777777" w:rsidR="00EE7FCD" w:rsidRDefault="00EE7FCD" w:rsidP="00EE7FCD">
            <w:pPr>
              <w:pStyle w:val="TableContents"/>
            </w:pPr>
          </w:p>
        </w:tc>
      </w:tr>
      <w:tr w:rsidR="00EE7FCD" w14:paraId="1024FF3B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9C4759" w14:textId="3F33AD4F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69F6AD" w14:textId="21CBEEED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1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29206B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CD6CFB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2DAB74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BB6977B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DE1E5A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3F4646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77D4A2" w14:textId="77777777" w:rsidR="00EE7FCD" w:rsidRDefault="00EE7FCD" w:rsidP="00EE7FCD">
            <w:pPr>
              <w:pStyle w:val="TableContents"/>
            </w:pPr>
          </w:p>
        </w:tc>
      </w:tr>
      <w:tr w:rsidR="00EE7FCD" w14:paraId="53B9F849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602CA2" w14:textId="7606CA7E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9D4304" w14:textId="4E038DCE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2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20D1EF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422A3B9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FEFF19B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6314BBD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765283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4842A8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32036C" w14:textId="77777777" w:rsidR="00EE7FCD" w:rsidRDefault="00EE7FCD" w:rsidP="00EE7FCD">
            <w:pPr>
              <w:pStyle w:val="TableContents"/>
            </w:pPr>
          </w:p>
        </w:tc>
      </w:tr>
      <w:tr w:rsidR="00EE7FCD" w14:paraId="6BE6C181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76EF40" w14:textId="13FFF274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C535DB" w14:textId="0CC7CE2A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3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AFD099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E266B5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788B0185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7C64E5F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B93A26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F8A104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45EECB" w14:textId="77777777" w:rsidR="00EE7FCD" w:rsidRDefault="00EE7FCD" w:rsidP="00EE7FCD">
            <w:pPr>
              <w:pStyle w:val="TableContents"/>
            </w:pPr>
          </w:p>
        </w:tc>
      </w:tr>
      <w:tr w:rsidR="00EE7FCD" w14:paraId="6E9AFAA4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9A50F3" w14:textId="22FA6BA4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WED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204115" w14:textId="043519E2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4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6DB56B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D5AE33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2488BCAF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2CBB5D77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FD7A8B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52F7F1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FEC366" w14:textId="77777777" w:rsidR="00EE7FCD" w:rsidRDefault="00EE7FCD" w:rsidP="00EE7FCD">
            <w:pPr>
              <w:pStyle w:val="TableContents"/>
            </w:pPr>
          </w:p>
        </w:tc>
      </w:tr>
      <w:tr w:rsidR="00EE7FCD" w14:paraId="73D41B1E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8E5692" w14:textId="32247AAF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HUR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BF595" w14:textId="0AED6222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5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292719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CDDF59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64FE171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02C80128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E1196C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991F6C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576540" w14:textId="77777777" w:rsidR="00EE7FCD" w:rsidRDefault="00EE7FCD" w:rsidP="00EE7FCD">
            <w:pPr>
              <w:pStyle w:val="TableContents"/>
            </w:pPr>
          </w:p>
        </w:tc>
      </w:tr>
      <w:tr w:rsidR="00EE7FCD" w14:paraId="445EAB7F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214A0E" w14:textId="148F0AF2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FRI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2D42D" w14:textId="0983FC0D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6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329B10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73910E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1A906A34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3147157F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10835B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8BE1D9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64069E" w14:textId="77777777" w:rsidR="00EE7FCD" w:rsidRDefault="00EE7FCD" w:rsidP="00EE7FCD">
            <w:pPr>
              <w:pStyle w:val="TableContents"/>
            </w:pPr>
          </w:p>
        </w:tc>
      </w:tr>
      <w:tr w:rsidR="00EE7FCD" w14:paraId="67BEC1B8" w14:textId="77777777" w:rsidTr="00767E59">
        <w:tc>
          <w:tcPr>
            <w:tcW w:w="775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E607A4" w14:textId="774B8B76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AT</w:t>
            </w:r>
          </w:p>
        </w:tc>
        <w:tc>
          <w:tcPr>
            <w:tcW w:w="879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C01CFB" w14:textId="0B8F0AFE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7</w:t>
            </w:r>
          </w:p>
        </w:tc>
        <w:tc>
          <w:tcPr>
            <w:tcW w:w="831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24B38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075267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</w:tcPr>
          <w:p w14:paraId="0CF0FA89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</w:tcPr>
          <w:p w14:paraId="13C80754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CDE5C6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F4C8FA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CEF5F6" w14:textId="77777777" w:rsidR="00EE7FCD" w:rsidRDefault="00EE7FCD" w:rsidP="00EE7FCD">
            <w:pPr>
              <w:pStyle w:val="TableContents"/>
            </w:pPr>
          </w:p>
        </w:tc>
      </w:tr>
      <w:tr w:rsidR="00EE7FCD" w14:paraId="2E4926BA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1AAA81" w14:textId="24E25F89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SUN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0BD79A" w14:textId="2B5F6FDA" w:rsidR="00EE7FCD" w:rsidRPr="00805686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  <w:r w:rsidRPr="00805686">
              <w:rPr>
                <w:sz w:val="22"/>
              </w:rPr>
              <w:t>/</w:t>
            </w:r>
            <w:r>
              <w:rPr>
                <w:sz w:val="22"/>
              </w:rPr>
              <w:t>28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5B0663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10DCD4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0BF49B31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41F2691D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B74DDD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32BFF9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FB7F23" w14:textId="77777777" w:rsidR="00EE7FCD" w:rsidRDefault="00EE7FCD" w:rsidP="00EE7FCD">
            <w:pPr>
              <w:pStyle w:val="TableContents"/>
            </w:pPr>
          </w:p>
        </w:tc>
      </w:tr>
      <w:tr w:rsidR="00EE7FCD" w14:paraId="28C1DA60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5F6C36" w14:textId="637765FB" w:rsidR="00EE7FCD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MON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C727C3" w14:textId="0DC9BEE1" w:rsidR="00EE7FCD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/29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4D3D02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2A2F0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685BB779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219A8E2D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4D196F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D57CEF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26ACD9" w14:textId="77777777" w:rsidR="00EE7FCD" w:rsidRDefault="00EE7FCD" w:rsidP="00EE7FCD">
            <w:pPr>
              <w:pStyle w:val="TableContents"/>
            </w:pPr>
          </w:p>
        </w:tc>
      </w:tr>
      <w:tr w:rsidR="00EE7FCD" w14:paraId="4409DB5C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E34AAD" w14:textId="65594037" w:rsidR="00EE7FCD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TUE</w:t>
            </w: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B4925C" w14:textId="6699CFFA" w:rsidR="00EE7FCD" w:rsidRDefault="00EE7FCD" w:rsidP="00EE7FCD">
            <w:pPr>
              <w:pStyle w:val="TableContents"/>
              <w:jc w:val="center"/>
              <w:rPr>
                <w:sz w:val="22"/>
              </w:rPr>
            </w:pPr>
            <w:r>
              <w:rPr>
                <w:sz w:val="22"/>
              </w:rPr>
              <w:t>4/30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5FA026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8FABA6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20B8AA9E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776226C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37DD3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ED368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9108C2" w14:textId="77777777" w:rsidR="00EE7FCD" w:rsidRDefault="00EE7FCD" w:rsidP="00EE7FCD">
            <w:pPr>
              <w:pStyle w:val="TableContents"/>
            </w:pPr>
          </w:p>
        </w:tc>
      </w:tr>
      <w:tr w:rsidR="00EE7FCD" w14:paraId="39ABBB24" w14:textId="77777777" w:rsidTr="00767E59">
        <w:tc>
          <w:tcPr>
            <w:tcW w:w="775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6D4968" w14:textId="419C4FC3" w:rsidR="00EE7FCD" w:rsidRDefault="00EE7FCD" w:rsidP="00EE7FCD">
            <w:pPr>
              <w:pStyle w:val="TableContents"/>
              <w:jc w:val="center"/>
              <w:rPr>
                <w:sz w:val="22"/>
              </w:rPr>
            </w:pPr>
          </w:p>
        </w:tc>
        <w:tc>
          <w:tcPr>
            <w:tcW w:w="879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A60C12" w14:textId="24ACC5C1" w:rsidR="00EE7FCD" w:rsidRDefault="00EE7FCD" w:rsidP="00EE7FCD">
            <w:pPr>
              <w:pStyle w:val="TableContents"/>
              <w:jc w:val="center"/>
              <w:rPr>
                <w:sz w:val="22"/>
              </w:rPr>
            </w:pPr>
          </w:p>
        </w:tc>
        <w:tc>
          <w:tcPr>
            <w:tcW w:w="831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2A00F4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73787E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1EE24A2D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6A445000" w14:textId="77777777" w:rsidR="00EE7FCD" w:rsidRDefault="00EE7FCD" w:rsidP="00EE7FCD">
            <w:pPr>
              <w:pStyle w:val="TableContents"/>
              <w:jc w:val="center"/>
            </w:pPr>
          </w:p>
        </w:tc>
        <w:tc>
          <w:tcPr>
            <w:tcW w:w="396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BDFDEB" w14:textId="77777777" w:rsidR="00EE7FCD" w:rsidRDefault="00EE7FCD" w:rsidP="00EE7FCD">
            <w:pPr>
              <w:pStyle w:val="TableContents"/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C30C1E" w14:textId="77777777" w:rsidR="00EE7FCD" w:rsidRDefault="00EE7FCD" w:rsidP="00EE7FCD">
            <w:pPr>
              <w:pStyle w:val="TableContents"/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B4BC62" w14:textId="77777777" w:rsidR="00EE7FCD" w:rsidRDefault="00EE7FCD" w:rsidP="00EE7FCD">
            <w:pPr>
              <w:pStyle w:val="TableContents"/>
            </w:pPr>
          </w:p>
        </w:tc>
      </w:tr>
      <w:tr w:rsidR="00EE7FCD" w14:paraId="3B0A5E1B" w14:textId="77777777" w:rsidTr="00767E59">
        <w:tc>
          <w:tcPr>
            <w:tcW w:w="11305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302BBB" w14:textId="6CC6DD5F" w:rsidR="00EE7FCD" w:rsidRDefault="00EE7FCD" w:rsidP="00EE7FCD">
            <w:pPr>
              <w:pStyle w:val="Textbody"/>
              <w:spacing w:after="0"/>
            </w:pPr>
            <w:r w:rsidRPr="003A12DF">
              <w:rPr>
                <w:rFonts w:ascii="Helvetica" w:hAnsi="Helvetica" w:cs="Segoe UI"/>
                <w:b/>
                <w:color w:val="000000"/>
                <w:sz w:val="18"/>
                <w:lang w:val="en"/>
              </w:rPr>
              <w:t>I certify that the times entered above are a true and accurate record of the time worked.</w:t>
            </w:r>
            <w:r w:rsidRPr="00805686">
              <w:rPr>
                <w:sz w:val="22"/>
              </w:rPr>
              <w:br/>
            </w:r>
            <w:r>
              <w:rPr>
                <w:b/>
                <w:sz w:val="20"/>
              </w:rPr>
              <w:br/>
            </w:r>
            <w:r w:rsidRPr="005A2DCE">
              <w:rPr>
                <w:b/>
                <w:sz w:val="20"/>
              </w:rPr>
              <w:t>EMPLOYEE SIGNATURE:</w:t>
            </w:r>
            <w:r w:rsidRPr="005A2DCE">
              <w:rPr>
                <w:b/>
                <w:sz w:val="20"/>
              </w:rPr>
              <w:tab/>
              <w:t>______________________________</w:t>
            </w:r>
            <w:r>
              <w:rPr>
                <w:b/>
                <w:sz w:val="20"/>
              </w:rPr>
              <w:t>__________</w:t>
            </w:r>
            <w:r w:rsidRPr="005A2DCE">
              <w:rPr>
                <w:b/>
                <w:sz w:val="20"/>
              </w:rPr>
              <w:t>________         DATE: ______</w:t>
            </w:r>
            <w:r>
              <w:rPr>
                <w:b/>
                <w:sz w:val="20"/>
              </w:rPr>
              <w:t>_____</w:t>
            </w:r>
            <w:r w:rsidRPr="005A2DCE">
              <w:rPr>
                <w:b/>
                <w:sz w:val="20"/>
              </w:rPr>
              <w:t>_________</w:t>
            </w:r>
          </w:p>
        </w:tc>
      </w:tr>
    </w:tbl>
    <w:p w14:paraId="17C8FBFE" w14:textId="342425E7" w:rsidR="004A7D68" w:rsidRDefault="002E73B9" w:rsidP="005A2DCE">
      <w:pPr>
        <w:pStyle w:val="Textbody"/>
        <w:spacing w:after="0"/>
        <w:rPr>
          <w:rFonts w:ascii="Helvetica" w:hAnsi="Helvetica" w:cs="Segoe UI"/>
          <w:b/>
          <w:color w:val="000000"/>
          <w:sz w:val="18"/>
          <w:lang w:val="en"/>
        </w:rPr>
      </w:pPr>
      <w:r>
        <w:rPr>
          <w:b/>
          <w:sz w:val="20"/>
        </w:rPr>
        <w:br/>
      </w:r>
      <w:r w:rsidR="00710E02" w:rsidRPr="00805686">
        <w:rPr>
          <w:b/>
          <w:sz w:val="20"/>
        </w:rPr>
        <w:t>CLIENT NAME:</w:t>
      </w:r>
      <w:r w:rsidR="001B49BD" w:rsidRPr="00805686">
        <w:rPr>
          <w:b/>
          <w:sz w:val="20"/>
        </w:rPr>
        <w:t xml:space="preserve"> </w:t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5157C3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3D682E" w:rsidRPr="00805686">
        <w:rPr>
          <w:b/>
          <w:sz w:val="20"/>
        </w:rPr>
        <w:tab/>
      </w:r>
      <w:r w:rsidR="00B92C6C" w:rsidRPr="00805686">
        <w:rPr>
          <w:b/>
          <w:sz w:val="20"/>
        </w:rPr>
        <w:t>EMPLOYEE</w:t>
      </w:r>
      <w:r w:rsidR="00936E7E" w:rsidRPr="00805686">
        <w:rPr>
          <w:b/>
          <w:sz w:val="20"/>
        </w:rPr>
        <w:t xml:space="preserve"> </w:t>
      </w:r>
      <w:r w:rsidR="00A64AD9" w:rsidRPr="00805686">
        <w:rPr>
          <w:b/>
          <w:sz w:val="20"/>
        </w:rPr>
        <w:t>NAME:</w:t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A64AD9" w:rsidRPr="00805686">
        <w:rPr>
          <w:b/>
          <w:sz w:val="20"/>
        </w:rPr>
        <w:tab/>
      </w:r>
      <w:r w:rsidR="000A2E74" w:rsidRPr="00805686">
        <w:rPr>
          <w:b/>
          <w:sz w:val="20"/>
        </w:rPr>
        <w:br/>
      </w:r>
      <w:r w:rsidR="002A2EFB">
        <w:rPr>
          <w:b/>
          <w:sz w:val="20"/>
        </w:rPr>
        <w:br/>
      </w:r>
      <w:r w:rsidR="000A2E74" w:rsidRPr="00805686">
        <w:rPr>
          <w:b/>
          <w:sz w:val="20"/>
        </w:rPr>
        <w:t>SERVICE:</w:t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</w:r>
      <w:r w:rsidR="000A2E74" w:rsidRPr="00805686">
        <w:rPr>
          <w:b/>
          <w:sz w:val="20"/>
        </w:rPr>
        <w:tab/>
        <w:t>MONTH/YEAR</w:t>
      </w:r>
      <w:r w:rsidR="002A2EFB">
        <w:rPr>
          <w:b/>
          <w:sz w:val="20"/>
        </w:rPr>
        <w:t>:</w:t>
      </w:r>
      <w:r w:rsidR="003D3FC5">
        <w:rPr>
          <w:b/>
          <w:sz w:val="20"/>
        </w:rPr>
        <w:t xml:space="preserve">  </w:t>
      </w:r>
      <w:r w:rsidR="00B661D6">
        <w:rPr>
          <w:b/>
          <w:sz w:val="20"/>
        </w:rPr>
        <w:t>April</w:t>
      </w:r>
      <w:r w:rsidR="00851351">
        <w:rPr>
          <w:b/>
          <w:sz w:val="20"/>
        </w:rPr>
        <w:t xml:space="preserve"> </w:t>
      </w:r>
      <w:r w:rsidR="00EE7FCD">
        <w:rPr>
          <w:b/>
          <w:sz w:val="20"/>
        </w:rPr>
        <w:t>2024</w:t>
      </w:r>
      <w:r w:rsidR="004A7D68">
        <w:rPr>
          <w:b/>
          <w:sz w:val="20"/>
        </w:rPr>
        <w:br/>
      </w:r>
    </w:p>
    <w:sectPr w:rsidR="004A7D68" w:rsidSect="00685AA8">
      <w:headerReference w:type="default" r:id="rId7"/>
      <w:pgSz w:w="12240" w:h="15840"/>
      <w:pgMar w:top="450" w:right="630" w:bottom="90" w:left="720" w:header="45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EE67A3" w14:textId="77777777" w:rsidR="00685AA8" w:rsidRDefault="00685AA8">
      <w:r>
        <w:separator/>
      </w:r>
    </w:p>
  </w:endnote>
  <w:endnote w:type="continuationSeparator" w:id="0">
    <w:p w14:paraId="648BBE32" w14:textId="77777777" w:rsidR="00685AA8" w:rsidRDefault="00685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erial BT">
    <w:altName w:val="Cambria"/>
    <w:charset w:val="00"/>
    <w:family w:val="roman"/>
    <w:pitch w:val="variable"/>
    <w:sig w:usb0="800000AF" w:usb1="1000204A" w:usb2="00000000" w:usb3="00000000" w:csb0="0000001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6B6FB3" w14:textId="77777777" w:rsidR="00685AA8" w:rsidRDefault="00685AA8">
      <w:r>
        <w:rPr>
          <w:color w:val="000000"/>
        </w:rPr>
        <w:separator/>
      </w:r>
    </w:p>
  </w:footnote>
  <w:footnote w:type="continuationSeparator" w:id="0">
    <w:p w14:paraId="70957A09" w14:textId="77777777" w:rsidR="00685AA8" w:rsidRDefault="00685A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C1A4D1" w14:textId="0A639DEB" w:rsidR="000A2E74" w:rsidRPr="00B11CA9" w:rsidRDefault="00805686" w:rsidP="00805686">
    <w:pPr>
      <w:pStyle w:val="Header"/>
      <w:jc w:val="center"/>
      <w:rPr>
        <w:rFonts w:ascii="Imperial BT" w:hAnsi="Imperial BT"/>
        <w:b/>
      </w:rPr>
    </w:pPr>
    <w:r w:rsidRPr="00B11CA9">
      <w:rPr>
        <w:rFonts w:ascii="Imperial BT" w:hAnsi="Imperial BT"/>
        <w:b/>
      </w:rPr>
      <w:t>COMMUNITY VOCATIONAL SERVICES, INC.</w:t>
    </w:r>
    <w:r w:rsidR="00BB12C8">
      <w:rPr>
        <w:rFonts w:ascii="Imperial BT" w:hAnsi="Imperial BT"/>
        <w:b/>
      </w:rPr>
      <w:t xml:space="preserve"> - TIME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zMwMDMyMzMysTRX0lEKTi0uzszPAykwrAUANc2QLSwAAAA="/>
  </w:docVars>
  <w:rsids>
    <w:rsidRoot w:val="00D7725E"/>
    <w:rsid w:val="0001291F"/>
    <w:rsid w:val="00030914"/>
    <w:rsid w:val="0003579E"/>
    <w:rsid w:val="00037DBB"/>
    <w:rsid w:val="000517F4"/>
    <w:rsid w:val="000522A9"/>
    <w:rsid w:val="000859B3"/>
    <w:rsid w:val="000A2E74"/>
    <w:rsid w:val="000B4651"/>
    <w:rsid w:val="000C0B8F"/>
    <w:rsid w:val="000F68EF"/>
    <w:rsid w:val="00155515"/>
    <w:rsid w:val="00177F13"/>
    <w:rsid w:val="001B49BD"/>
    <w:rsid w:val="00206524"/>
    <w:rsid w:val="00232C07"/>
    <w:rsid w:val="00240DDD"/>
    <w:rsid w:val="00257982"/>
    <w:rsid w:val="002A2EFB"/>
    <w:rsid w:val="002A51F2"/>
    <w:rsid w:val="002C3D06"/>
    <w:rsid w:val="002E73B9"/>
    <w:rsid w:val="00300714"/>
    <w:rsid w:val="0030163C"/>
    <w:rsid w:val="003226A0"/>
    <w:rsid w:val="00337BA0"/>
    <w:rsid w:val="003545E6"/>
    <w:rsid w:val="003908C8"/>
    <w:rsid w:val="003A12DF"/>
    <w:rsid w:val="003C3166"/>
    <w:rsid w:val="003D3FC5"/>
    <w:rsid w:val="003D59A7"/>
    <w:rsid w:val="003D682E"/>
    <w:rsid w:val="003E7059"/>
    <w:rsid w:val="003F1855"/>
    <w:rsid w:val="003F4A8D"/>
    <w:rsid w:val="004542FA"/>
    <w:rsid w:val="004A7D68"/>
    <w:rsid w:val="004C08E2"/>
    <w:rsid w:val="004E4037"/>
    <w:rsid w:val="00507C9B"/>
    <w:rsid w:val="005145B0"/>
    <w:rsid w:val="005157C3"/>
    <w:rsid w:val="00516F97"/>
    <w:rsid w:val="00536494"/>
    <w:rsid w:val="00595F23"/>
    <w:rsid w:val="005A2DCE"/>
    <w:rsid w:val="005A344F"/>
    <w:rsid w:val="005B6F79"/>
    <w:rsid w:val="00610DB9"/>
    <w:rsid w:val="006822B1"/>
    <w:rsid w:val="00685AA8"/>
    <w:rsid w:val="006A2846"/>
    <w:rsid w:val="006C54CD"/>
    <w:rsid w:val="006E016F"/>
    <w:rsid w:val="006E5BBE"/>
    <w:rsid w:val="00710E02"/>
    <w:rsid w:val="00711585"/>
    <w:rsid w:val="00715A7A"/>
    <w:rsid w:val="0072666B"/>
    <w:rsid w:val="00732C1E"/>
    <w:rsid w:val="0076131E"/>
    <w:rsid w:val="00767E59"/>
    <w:rsid w:val="0077392D"/>
    <w:rsid w:val="00805686"/>
    <w:rsid w:val="008163B4"/>
    <w:rsid w:val="00851351"/>
    <w:rsid w:val="008704EB"/>
    <w:rsid w:val="00890310"/>
    <w:rsid w:val="008D1C51"/>
    <w:rsid w:val="00936E7E"/>
    <w:rsid w:val="00963AB9"/>
    <w:rsid w:val="00985D49"/>
    <w:rsid w:val="009901E7"/>
    <w:rsid w:val="009B167E"/>
    <w:rsid w:val="009F088A"/>
    <w:rsid w:val="00A10019"/>
    <w:rsid w:val="00A129FB"/>
    <w:rsid w:val="00A27495"/>
    <w:rsid w:val="00A647ED"/>
    <w:rsid w:val="00A64AD9"/>
    <w:rsid w:val="00AE646E"/>
    <w:rsid w:val="00AE6581"/>
    <w:rsid w:val="00AE7C61"/>
    <w:rsid w:val="00AF72DC"/>
    <w:rsid w:val="00B06A14"/>
    <w:rsid w:val="00B105FC"/>
    <w:rsid w:val="00B11CA9"/>
    <w:rsid w:val="00B44CDC"/>
    <w:rsid w:val="00B61435"/>
    <w:rsid w:val="00B661D6"/>
    <w:rsid w:val="00B70095"/>
    <w:rsid w:val="00B81E3A"/>
    <w:rsid w:val="00B92C6C"/>
    <w:rsid w:val="00BB12C8"/>
    <w:rsid w:val="00C0353A"/>
    <w:rsid w:val="00C03CD5"/>
    <w:rsid w:val="00C6145F"/>
    <w:rsid w:val="00C94AF1"/>
    <w:rsid w:val="00CB70A4"/>
    <w:rsid w:val="00CD3C71"/>
    <w:rsid w:val="00D74528"/>
    <w:rsid w:val="00D7725E"/>
    <w:rsid w:val="00DA267A"/>
    <w:rsid w:val="00E059FD"/>
    <w:rsid w:val="00E112D4"/>
    <w:rsid w:val="00E32D3F"/>
    <w:rsid w:val="00E60F08"/>
    <w:rsid w:val="00E86A1B"/>
    <w:rsid w:val="00ED7BFD"/>
    <w:rsid w:val="00EE7FCD"/>
    <w:rsid w:val="00F116F4"/>
    <w:rsid w:val="00F31374"/>
    <w:rsid w:val="00F87F2D"/>
    <w:rsid w:val="00F92158"/>
    <w:rsid w:val="00F92389"/>
    <w:rsid w:val="00FC1684"/>
    <w:rsid w:val="00FC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799C68"/>
  <w15:chartTrackingRefBased/>
  <w15:docId w15:val="{BF194488-37B5-4B7B-8E55-AD5B00BF8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Mang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link w:val="Header"/>
    <w:uiPriority w:val="99"/>
    <w:rsid w:val="005157C3"/>
    <w:rPr>
      <w:kern w:val="3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5157C3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link w:val="Footer"/>
    <w:uiPriority w:val="99"/>
    <w:rsid w:val="005157C3"/>
    <w:rPr>
      <w:kern w:val="3"/>
      <w:sz w:val="24"/>
      <w:szCs w:val="21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7C3"/>
    <w:rPr>
      <w:rFonts w:ascii="Tahoma" w:hAnsi="Tahoma"/>
      <w:sz w:val="16"/>
      <w:szCs w:val="14"/>
    </w:rPr>
  </w:style>
  <w:style w:type="character" w:customStyle="1" w:styleId="BalloonTextChar">
    <w:name w:val="Balloon Text Char"/>
    <w:link w:val="BalloonText"/>
    <w:uiPriority w:val="99"/>
    <w:semiHidden/>
    <w:rsid w:val="005157C3"/>
    <w:rPr>
      <w:rFonts w:ascii="Tahoma" w:hAnsi="Tahoma"/>
      <w:kern w:val="3"/>
      <w:sz w:val="16"/>
      <w:szCs w:val="1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1349A-EC37-48D3-A559-AFA89EFDD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EMMET</dc:creator>
  <cp:keywords/>
  <cp:lastModifiedBy>jenflower@cvsincorporated.onmicrosoft.com</cp:lastModifiedBy>
  <cp:revision>2</cp:revision>
  <cp:lastPrinted>2019-12-27T20:48:00Z</cp:lastPrinted>
  <dcterms:created xsi:type="dcterms:W3CDTF">2024-03-27T19:06:00Z</dcterms:created>
  <dcterms:modified xsi:type="dcterms:W3CDTF">2024-03-27T19:06:00Z</dcterms:modified>
</cp:coreProperties>
</file>